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ase-primase helicase subunit [Panine betaherpes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NA polymerase catalytic subunit [Human betaherpesvirus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Eptesipox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Skunkpox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onucleotide reductase small subunit [Cotia virus SPAn232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5:20Z</dcterms:created>
  <dcterms:modified xsi:type="dcterms:W3CDTF">2024-08-03T21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